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eb2be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eb2be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6T01:49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Ow7DUAyyegHuf0vfwAWsdulSyQx5Q5KXARmDPzU/p+tR/6oK3cDwtZdX/Z5//9VghnjTfM5ejngFCIaxwpcAXjE+Mo3hOUJiIoFHrhSDkjQS+ZOk3xPQV4dIFJfx2UPX/FlXSkIH6vvKl2G1rMcU6pLIn7JG1LXiWV9SFRirhOh3vo4J7TSqxu94QmMOCWkbHvmuWfilohPwVV/Kyuiwdkn4hUrw2DF1rze1PtXtgp/rTa5TlQgUHeCrbq8YrW6d9TBbm8Uyd8B/4vzxX6KfytL9GXfn+lXn2y4za8Xz/Khxl1lJEv3Zb3NHpP95TVDNAXe+Hh/qe7t0ROa5twMs7wyedxjfEvsBDV1eYQLzUiuBUqjZMYF+oCZa2odGDeFcv8/ed9/1jGVCSxVBN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s your take on Scapple for the Mac? I'm admittedly very</w:t>
      </w:r>
      <w:r>
        <w:t xml:space="preserve"> </w:t>
      </w:r>
      <w:r>
        <w:t xml:space="preserve">inexperienced with mind mapping apps on the whole but really relate to</w:t>
      </w:r>
      <w:r>
        <w:t xml:space="preserve"> </w:t>
      </w:r>
      <w:r>
        <w:t xml:space="preserve">the "floating" nature of Scapple text inputs. That aspect more closely</w:t>
      </w:r>
      <w:r>
        <w:t xml:space="preserve"> </w:t>
      </w:r>
      <w:r>
        <w:t xml:space="preserve">fits my natural method of hammering out lots of seemingly unrelated</w:t>
      </w:r>
      <w:r>
        <w:t xml:space="preserve"> </w:t>
      </w:r>
      <w:r>
        <w:t xml:space="preserve">ideas and making the connections after the fact. Other apps seem to</w:t>
      </w:r>
      <w:r>
        <w:t xml:space="preserve"> </w:t>
      </w:r>
      <w:r>
        <w:t xml:space="preserve">expect the organization to be already considered based on the method of</w:t>
      </w:r>
      <w:r>
        <w:t xml:space="preserve"> </w:t>
      </w:r>
      <w:r>
        <w:t xml:space="preserve">input... type text string → triple spacebar → continue typing related</w:t>
      </w:r>
      <w:r>
        <w:t xml:space="preserve"> </w:t>
      </w:r>
      <w:r>
        <w:t xml:space="preserve">child or sibling entry...</w:t>
      </w:r>
      <w:r>
        <w:br/>
      </w:r>
      <w:r>
        <w:t xml:space="preserve">Just curious of any thoughts you had that may give me an idea of how it</w:t>
      </w:r>
      <w:r>
        <w:t xml:space="preserve"> </w:t>
      </w:r>
      <w:r>
        <w:t xml:space="preserve">compares to others I'm not familiar wi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eb2be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6T01:49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6eb2be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6eb2be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eb2be0</dc:title>
  <dc:creator/>
  <cp:keywords/>
  <dcterms:created xsi:type="dcterms:W3CDTF">2026-05-16T01:49:54Z</dcterms:created>
  <dcterms:modified xsi:type="dcterms:W3CDTF">2026-05-16T0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